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986B24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986B24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986B24" w:rsidRDefault="006F76E5" w:rsidP="00836950">
      <w:pPr>
        <w:rPr>
          <w:rFonts w:cstheme="minorHAnsi"/>
          <w:sz w:val="24"/>
          <w:szCs w:val="24"/>
        </w:rPr>
      </w:pPr>
      <w:r w:rsidRPr="00986B24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986B24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986B24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986B24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986B24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986B24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986B24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7DBAA224" w:rsidR="00163511" w:rsidRPr="00986B24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86B24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86B24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0D3839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986B24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03A385E4" w:rsidR="00163511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986B24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986B24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0D3839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986B24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68CD64CD" w:rsidR="002014C8" w:rsidRPr="00986B24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986B24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986B2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0D3839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986B24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986B24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986B24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986B24">
        <w:rPr>
          <w:rFonts w:cstheme="minorHAnsi"/>
          <w:sz w:val="24"/>
          <w:szCs w:val="24"/>
        </w:rPr>
        <w:t xml:space="preserve"> </w:t>
      </w:r>
    </w:p>
    <w:p w14:paraId="3CD229AD" w14:textId="77777777" w:rsidR="00D41636" w:rsidRPr="001E2983" w:rsidRDefault="00D41636" w:rsidP="00D41636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D41636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986B24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986B24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986B24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986B24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0B492655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7A77D1E3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0BBD92A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28CA875" w14:textId="0A9FEED9" w:rsidR="00723B2B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courses and thesis</w:t>
            </w:r>
          </w:p>
          <w:p w14:paraId="692745C7" w14:textId="144460C3" w:rsidR="00723B2B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4160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h.D. by thesis</w:t>
            </w:r>
          </w:p>
          <w:p w14:paraId="1A2ABCBC" w14:textId="3FC18903" w:rsidR="0021061C" w:rsidRPr="00816AE4" w:rsidRDefault="00000000" w:rsidP="00723B2B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38897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3B2B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723B2B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723B2B" w:rsidRPr="00816AE4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816AE4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986B24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986B24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986B24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816AE4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816AE4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816AE4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986B24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986B24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816AE4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pplied</w:t>
            </w:r>
            <w:proofErr w:type="gramEnd"/>
          </w:p>
          <w:p w14:paraId="41E7443F" w14:textId="790DB8EA" w:rsidR="00FE14EE" w:rsidRPr="00816AE4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986B24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816AE4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816AE4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816AE4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986B24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986B24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986B24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816AE4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986B24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986B24">
        <w:rPr>
          <w:rFonts w:cstheme="minorHAnsi"/>
          <w:color w:val="6B6C6E"/>
          <w:sz w:val="16"/>
          <w:szCs w:val="16"/>
        </w:rPr>
        <w:t xml:space="preserve">(*) </w:t>
      </w:r>
      <w:r w:rsidR="008B3C91" w:rsidRPr="00986B24">
        <w:rPr>
          <w:rFonts w:cstheme="minorHAnsi"/>
          <w:color w:val="6B6C6E"/>
          <w:sz w:val="16"/>
          <w:szCs w:val="16"/>
        </w:rPr>
        <w:t>“</w:t>
      </w:r>
      <w:r w:rsidRPr="00986B24">
        <w:rPr>
          <w:rFonts w:cstheme="minorHAnsi"/>
          <w:color w:val="6B6C6E"/>
          <w:sz w:val="16"/>
          <w:szCs w:val="16"/>
        </w:rPr>
        <w:t>Or equivalent</w:t>
      </w:r>
      <w:r w:rsidR="008B3C91" w:rsidRPr="00986B24">
        <w:rPr>
          <w:rFonts w:cstheme="minorHAnsi"/>
          <w:color w:val="6B6C6E"/>
          <w:sz w:val="16"/>
          <w:szCs w:val="16"/>
        </w:rPr>
        <w:t>”</w:t>
      </w:r>
      <w:r w:rsidRPr="00986B24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 xml:space="preserve">, </w:t>
      </w:r>
      <w:r w:rsidR="008B3C91" w:rsidRPr="00986B24">
        <w:rPr>
          <w:rFonts w:cstheme="minorHAnsi"/>
          <w:color w:val="6B6C6E"/>
          <w:sz w:val="16"/>
          <w:szCs w:val="16"/>
        </w:rPr>
        <w:t>m</w:t>
      </w:r>
      <w:r w:rsidRPr="00986B24">
        <w:rPr>
          <w:rFonts w:cstheme="minorHAnsi"/>
          <w:color w:val="6B6C6E"/>
          <w:sz w:val="16"/>
          <w:szCs w:val="16"/>
        </w:rPr>
        <w:t xml:space="preserve">ay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986B24">
        <w:rPr>
          <w:rFonts w:cstheme="minorHAnsi"/>
          <w:color w:val="6B6C6E"/>
          <w:sz w:val="16"/>
          <w:szCs w:val="16"/>
        </w:rPr>
        <w:t xml:space="preserve">varies </w:t>
      </w:r>
      <w:r w:rsidRPr="00986B24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986B24">
        <w:rPr>
          <w:rFonts w:cstheme="minorHAnsi"/>
          <w:color w:val="6B6C6E"/>
          <w:sz w:val="16"/>
          <w:szCs w:val="16"/>
        </w:rPr>
        <w:t>have</w:t>
      </w:r>
      <w:r w:rsidRPr="00986B24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986B24">
        <w:rPr>
          <w:rFonts w:cstheme="minorHAnsi"/>
          <w:b/>
          <w:bCs/>
          <w:color w:val="6B6C6E"/>
          <w:sz w:val="16"/>
          <w:szCs w:val="16"/>
        </w:rPr>
        <w:t>level</w:t>
      </w:r>
      <w:r w:rsidRPr="00986B24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986B24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986B24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986B24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986B24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986B24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986B24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986B24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986B24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986B24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986B24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986B24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986B24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986B24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986B24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986B24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511CD4A6" w14:textId="77777777" w:rsidR="00816AE4" w:rsidRPr="002C3AC7" w:rsidRDefault="00816AE4" w:rsidP="00816AE4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598A3E94" w14:textId="77777777" w:rsidR="00805723" w:rsidRPr="00986B24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986B24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986B24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986B24">
        <w:rPr>
          <w:rFonts w:cstheme="minorHAnsi"/>
          <w:sz w:val="24"/>
          <w:szCs w:val="24"/>
        </w:rPr>
        <w:t xml:space="preserve"> </w:t>
      </w:r>
      <w:r w:rsidR="00353E98" w:rsidRPr="00986B24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986B24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986B24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986B24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986B24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986B24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986B24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986B24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986B24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986B24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986B24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lastRenderedPageBreak/>
              <w:t xml:space="preserve">The qualified programs are designed and reviewed with the participation of Stakeholders, </w:t>
            </w:r>
            <w:proofErr w:type="gramStart"/>
            <w:r w:rsidRPr="00986B24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employers</w:t>
            </w:r>
            <w:proofErr w:type="gramEnd"/>
            <w:r w:rsidRPr="00986B24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986B24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986B24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986B24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986B24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986B24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986B24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986B24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986B24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986B24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986B24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986B24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986B24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2822A0E2" w:rsidR="008B3C91" w:rsidRPr="00986B24" w:rsidRDefault="000D3839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986B24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986B24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986B24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986B24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</w:t>
            </w:r>
            <w:proofErr w:type="gramStart"/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to</w:t>
            </w:r>
            <w:proofErr w:type="gramEnd"/>
            <w:r w:rsidRPr="00986B24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 be completed by NCAAA Consultant)</w:t>
            </w:r>
          </w:p>
        </w:tc>
      </w:tr>
      <w:tr w:rsidR="00546403" w:rsidRPr="00986B24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4CC20A3" w14:textId="3396C1B1" w:rsidR="00F6272F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Completion of a minimum of (30) credit hours (units) of coursework along with a thesis,</w:t>
            </w:r>
          </w:p>
          <w:p w14:paraId="29CA6260" w14:textId="455D456C" w:rsidR="00054C88" w:rsidRPr="00D41636" w:rsidRDefault="00F6272F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r a minimum of (12) credit hours (units) with a thesis and some courses in research and professional doctorate (2), based on minor specialty requirement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986B24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986B24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4B8136" w14:textId="79DD8197" w:rsidR="00292FC1" w:rsidRPr="007C7CA0" w:rsidRDefault="00660B85" w:rsidP="00977926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  <w:r w:rsidR="00977926"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is at least (3) study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986B24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986B24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986B24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8AA6993" w14:textId="7CF1373C" w:rsidR="001A41A9" w:rsidRPr="007C7CA0" w:rsidRDefault="00977926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7C7CA0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450 minimum contact hours.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986B24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986B24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986B24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50DB2A5" w14:textId="1571F42B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master's degree or Equivalent</w:t>
            </w:r>
          </w:p>
          <w:p w14:paraId="68CE83DE" w14:textId="53FB5559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Obtaining a 6-year professional</w:t>
            </w:r>
          </w:p>
          <w:p w14:paraId="55A5CD8A" w14:textId="77777777" w:rsidR="008F5373" w:rsidRPr="00D41636" w:rsidRDefault="008F5373" w:rsidP="00690C40">
            <w:pPr>
              <w:pStyle w:val="a6"/>
              <w:numPr>
                <w:ilvl w:val="0"/>
                <w:numId w:val="48"/>
              </w:numPr>
              <w:tabs>
                <w:tab w:val="left" w:pos="238"/>
              </w:tabs>
              <w:ind w:left="0" w:firstLine="0"/>
              <w:rPr>
                <w:rFonts w:cstheme="minorHAnsi"/>
                <w:b/>
                <w:bCs/>
                <w:color w:val="7030A0"/>
                <w:sz w:val="20"/>
                <w:szCs w:val="20"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bachelor’s degree, or</w:t>
            </w:r>
          </w:p>
          <w:p w14:paraId="249282B3" w14:textId="28264B8D" w:rsidR="008F5373" w:rsidRPr="00D41636" w:rsidRDefault="008F5373" w:rsidP="00A34609">
            <w:pPr>
              <w:pStyle w:val="a6"/>
              <w:tabs>
                <w:tab w:val="left" w:pos="238"/>
              </w:tabs>
              <w:ind w:left="0"/>
              <w:rPr>
                <w:rFonts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master’s degree, of a professional</w:t>
            </w:r>
            <w:r w:rsidR="00A34609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,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doctorate 1 in the specialty</w:t>
            </w:r>
            <w:r w:rsidR="0030725D"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D41636">
              <w:rPr>
                <w:rFonts w:cstheme="minorHAnsi"/>
                <w:b/>
                <w:bCs/>
                <w:color w:val="7030A0"/>
                <w:sz w:val="20"/>
                <w:szCs w:val="20"/>
              </w:rPr>
              <w:t>field, or their equivalent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986B24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986B24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986B24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986B24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986B24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0E309BB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637CF526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C8C9013" w14:textId="77777777" w:rsidR="007C7CA0" w:rsidRDefault="007C7CA0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71B91E93" w14:textId="77777777" w:rsidR="007C7CA0" w:rsidRDefault="007C7CA0" w:rsidP="007C7CA0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65D6E476" w14:textId="77777777" w:rsidR="007C7CA0" w:rsidRDefault="007C7CA0" w:rsidP="007C7CA0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7C7CA0" w14:paraId="21EB621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00774D6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lastRenderedPageBreak/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919F3C9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3AA28C8" w14:textId="77777777" w:rsidR="007C7CA0" w:rsidRDefault="007C7CA0" w:rsidP="005553EF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7C7CA0" w14:paraId="17B741A7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E1DDEBF" w14:textId="77777777" w:rsidR="007C7CA0" w:rsidRDefault="007C7CA0" w:rsidP="005553EF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AF7248C" w14:textId="77777777" w:rsidR="007C7CA0" w:rsidRDefault="007C7CA0" w:rsidP="005553EF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3641DC90" w14:textId="77777777" w:rsidR="007C7CA0" w:rsidRDefault="007C7CA0" w:rsidP="005553EF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4B3D3FB1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C5E6621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C80DE3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6DB0434" w14:textId="6C061A3C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90A8473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07C14C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9DFDB7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11B2295" w14:textId="77777777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13E21D5E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4387ECD8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095F5BB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75C8834" w14:textId="2FF287EE" w:rsidR="007C7CA0" w:rsidRDefault="007C7CA0" w:rsidP="007C7CA0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C7CA0" w14:paraId="0B5AB449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48D56E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D4B6E6D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1D8204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FD12559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31C3176F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466B8AB" w14:textId="77777777" w:rsidR="007C7CA0" w:rsidRDefault="007C7CA0" w:rsidP="007C7CA0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3C74C9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C7CA0" w14:paraId="5D5BE790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592BCE4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96576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9F23EB0" w14:textId="41296702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68D48A82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9CF627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14006ECE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C31A4B" w14:textId="6C619143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30291BB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CD28035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28D4911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934F85E" w14:textId="760EB9DD" w:rsidR="007C7CA0" w:rsidRDefault="007C7CA0" w:rsidP="007C7CA0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7C7CA0" w14:paraId="7967E14B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4184492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20B64C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A2570D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C7CA0" w14:paraId="3641C142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13AE2A0" w14:textId="77777777" w:rsidR="007C7CA0" w:rsidRDefault="007C7CA0" w:rsidP="007C7CA0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B14C8A6" w14:textId="77777777" w:rsidR="007C7CA0" w:rsidRDefault="007C7CA0" w:rsidP="007C7CA0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7626ECF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56E09" w14:paraId="1E18880A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139FD473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5A60096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292C2873" w14:textId="2DFD3D4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56E09" w14:paraId="027B82F4" w14:textId="77777777" w:rsidTr="005553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2E27AD51" w14:textId="77777777" w:rsidR="00756E09" w:rsidRDefault="00756E09" w:rsidP="00756E09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330D36B" w14:textId="77777777" w:rsidR="00756E09" w:rsidRDefault="00756E09" w:rsidP="00756E09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5FC1342" w14:textId="6725DA6F" w:rsidR="00756E09" w:rsidRDefault="00756E09" w:rsidP="00756E09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C7CA0" w14:paraId="50AC29D6" w14:textId="77777777" w:rsidTr="005553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75B720D" w14:textId="77777777" w:rsidR="007C7CA0" w:rsidRDefault="007C7CA0" w:rsidP="007C7CA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A334B64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CE03709" w14:textId="77777777" w:rsidR="007C7CA0" w:rsidRDefault="007C7CA0" w:rsidP="007C7CA0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7CDE136" w14:textId="77777777" w:rsidR="007C7CA0" w:rsidRPr="008D185F" w:rsidRDefault="007C7CA0" w:rsidP="007C7CA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986B24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986B24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986B24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986B24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986B24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986B24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986B24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986B24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986B24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986B24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986B24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986B24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986B24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986B24" w:rsidRDefault="00163511" w:rsidP="00836950">
      <w:pPr>
        <w:rPr>
          <w:rFonts w:cstheme="minorHAnsi"/>
          <w:sz w:val="24"/>
          <w:szCs w:val="24"/>
        </w:rPr>
      </w:pPr>
    </w:p>
    <w:sectPr w:rsidR="00163511" w:rsidRPr="00986B24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677CE" w14:textId="77777777" w:rsidR="00BE589A" w:rsidRDefault="00BE589A" w:rsidP="00EE490F">
      <w:pPr>
        <w:spacing w:after="0" w:line="240" w:lineRule="auto"/>
      </w:pPr>
      <w:r>
        <w:separator/>
      </w:r>
    </w:p>
  </w:endnote>
  <w:endnote w:type="continuationSeparator" w:id="0">
    <w:p w14:paraId="102D373E" w14:textId="77777777" w:rsidR="00BE589A" w:rsidRDefault="00BE589A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5951DE48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1051A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4B8C7" w14:textId="77777777" w:rsidR="00BE589A" w:rsidRDefault="00BE589A" w:rsidP="00EE490F">
      <w:pPr>
        <w:spacing w:after="0" w:line="240" w:lineRule="auto"/>
      </w:pPr>
      <w:r>
        <w:separator/>
      </w:r>
    </w:p>
  </w:footnote>
  <w:footnote w:type="continuationSeparator" w:id="0">
    <w:p w14:paraId="36C764CE" w14:textId="77777777" w:rsidR="00BE589A" w:rsidRDefault="00BE589A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0FD5B9E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4A8C676F" w:rsidR="000263E2" w:rsidRDefault="00816AE4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841127F" wp14:editId="502632E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68F4F4" wp14:editId="3A9976A3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B41637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685EC6"/>
    <w:multiLevelType w:val="hybridMultilevel"/>
    <w:tmpl w:val="5D8E92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5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1D7725"/>
    <w:multiLevelType w:val="hybridMultilevel"/>
    <w:tmpl w:val="2714A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7914166">
    <w:abstractNumId w:val="42"/>
  </w:num>
  <w:num w:numId="2" w16cid:durableId="1270426563">
    <w:abstractNumId w:val="37"/>
  </w:num>
  <w:num w:numId="3" w16cid:durableId="1525484952">
    <w:abstractNumId w:val="43"/>
  </w:num>
  <w:num w:numId="4" w16cid:durableId="309092328">
    <w:abstractNumId w:val="47"/>
  </w:num>
  <w:num w:numId="5" w16cid:durableId="1130900454">
    <w:abstractNumId w:val="25"/>
  </w:num>
  <w:num w:numId="6" w16cid:durableId="1227958959">
    <w:abstractNumId w:val="45"/>
  </w:num>
  <w:num w:numId="7" w16cid:durableId="1008095705">
    <w:abstractNumId w:val="24"/>
  </w:num>
  <w:num w:numId="8" w16cid:durableId="1118988977">
    <w:abstractNumId w:val="5"/>
  </w:num>
  <w:num w:numId="9" w16cid:durableId="766656450">
    <w:abstractNumId w:val="15"/>
  </w:num>
  <w:num w:numId="10" w16cid:durableId="1349599030">
    <w:abstractNumId w:val="2"/>
  </w:num>
  <w:num w:numId="11" w16cid:durableId="2117095578">
    <w:abstractNumId w:val="12"/>
  </w:num>
  <w:num w:numId="12" w16cid:durableId="930624531">
    <w:abstractNumId w:val="3"/>
  </w:num>
  <w:num w:numId="13" w16cid:durableId="1824160765">
    <w:abstractNumId w:val="6"/>
  </w:num>
  <w:num w:numId="14" w16cid:durableId="907230249">
    <w:abstractNumId w:val="10"/>
  </w:num>
  <w:num w:numId="15" w16cid:durableId="30230618">
    <w:abstractNumId w:val="36"/>
  </w:num>
  <w:num w:numId="16" w16cid:durableId="1985425584">
    <w:abstractNumId w:val="9"/>
  </w:num>
  <w:num w:numId="17" w16cid:durableId="637345084">
    <w:abstractNumId w:val="23"/>
  </w:num>
  <w:num w:numId="18" w16cid:durableId="1387292011">
    <w:abstractNumId w:val="28"/>
  </w:num>
  <w:num w:numId="19" w16cid:durableId="1052002717">
    <w:abstractNumId w:val="41"/>
  </w:num>
  <w:num w:numId="20" w16cid:durableId="337003614">
    <w:abstractNumId w:val="22"/>
  </w:num>
  <w:num w:numId="21" w16cid:durableId="491338099">
    <w:abstractNumId w:val="32"/>
  </w:num>
  <w:num w:numId="22" w16cid:durableId="1892762076">
    <w:abstractNumId w:val="34"/>
  </w:num>
  <w:num w:numId="23" w16cid:durableId="320080937">
    <w:abstractNumId w:val="44"/>
  </w:num>
  <w:num w:numId="24" w16cid:durableId="1918320326">
    <w:abstractNumId w:val="7"/>
  </w:num>
  <w:num w:numId="25" w16cid:durableId="1913193182">
    <w:abstractNumId w:val="26"/>
  </w:num>
  <w:num w:numId="26" w16cid:durableId="1048649797">
    <w:abstractNumId w:val="40"/>
  </w:num>
  <w:num w:numId="27" w16cid:durableId="1773549896">
    <w:abstractNumId w:val="17"/>
  </w:num>
  <w:num w:numId="28" w16cid:durableId="1028485538">
    <w:abstractNumId w:val="1"/>
  </w:num>
  <w:num w:numId="29" w16cid:durableId="432437783">
    <w:abstractNumId w:val="4"/>
  </w:num>
  <w:num w:numId="30" w16cid:durableId="773942425">
    <w:abstractNumId w:val="14"/>
  </w:num>
  <w:num w:numId="31" w16cid:durableId="1569922086">
    <w:abstractNumId w:val="8"/>
  </w:num>
  <w:num w:numId="32" w16cid:durableId="1547716861">
    <w:abstractNumId w:val="46"/>
  </w:num>
  <w:num w:numId="33" w16cid:durableId="834033816">
    <w:abstractNumId w:val="16"/>
  </w:num>
  <w:num w:numId="34" w16cid:durableId="722755848">
    <w:abstractNumId w:val="29"/>
  </w:num>
  <w:num w:numId="35" w16cid:durableId="616303457">
    <w:abstractNumId w:val="35"/>
  </w:num>
  <w:num w:numId="36" w16cid:durableId="74132794">
    <w:abstractNumId w:val="0"/>
  </w:num>
  <w:num w:numId="37" w16cid:durableId="1929346278">
    <w:abstractNumId w:val="19"/>
  </w:num>
  <w:num w:numId="38" w16cid:durableId="457069546">
    <w:abstractNumId w:val="11"/>
  </w:num>
  <w:num w:numId="39" w16cid:durableId="109207756">
    <w:abstractNumId w:val="31"/>
  </w:num>
  <w:num w:numId="40" w16cid:durableId="2063671028">
    <w:abstractNumId w:val="20"/>
  </w:num>
  <w:num w:numId="41" w16cid:durableId="926108792">
    <w:abstractNumId w:val="13"/>
  </w:num>
  <w:num w:numId="42" w16cid:durableId="1537279114">
    <w:abstractNumId w:val="21"/>
  </w:num>
  <w:num w:numId="43" w16cid:durableId="1089619799">
    <w:abstractNumId w:val="18"/>
  </w:num>
  <w:num w:numId="44" w16cid:durableId="469522800">
    <w:abstractNumId w:val="38"/>
  </w:num>
  <w:num w:numId="45" w16cid:durableId="1879464064">
    <w:abstractNumId w:val="27"/>
  </w:num>
  <w:num w:numId="46" w16cid:durableId="1337617208">
    <w:abstractNumId w:val="33"/>
  </w:num>
  <w:num w:numId="47" w16cid:durableId="1294824780">
    <w:abstractNumId w:val="30"/>
  </w:num>
  <w:num w:numId="48" w16cid:durableId="205989390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D3839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2227"/>
    <w:rsid w:val="00163511"/>
    <w:rsid w:val="00170319"/>
    <w:rsid w:val="00170BB1"/>
    <w:rsid w:val="00173081"/>
    <w:rsid w:val="00183EE5"/>
    <w:rsid w:val="001855D7"/>
    <w:rsid w:val="001962E5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1E2E"/>
    <w:rsid w:val="002F4B42"/>
    <w:rsid w:val="0030725D"/>
    <w:rsid w:val="0031051A"/>
    <w:rsid w:val="003401C7"/>
    <w:rsid w:val="0034037C"/>
    <w:rsid w:val="00352E47"/>
    <w:rsid w:val="00353E98"/>
    <w:rsid w:val="0035555D"/>
    <w:rsid w:val="003656CC"/>
    <w:rsid w:val="0036666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D7CDB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040BD"/>
    <w:rsid w:val="00630073"/>
    <w:rsid w:val="00640927"/>
    <w:rsid w:val="00644566"/>
    <w:rsid w:val="0064610C"/>
    <w:rsid w:val="0065120E"/>
    <w:rsid w:val="00660B85"/>
    <w:rsid w:val="0066519A"/>
    <w:rsid w:val="00666566"/>
    <w:rsid w:val="0069056D"/>
    <w:rsid w:val="00690C40"/>
    <w:rsid w:val="00690C5B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23B2B"/>
    <w:rsid w:val="00756E09"/>
    <w:rsid w:val="00757297"/>
    <w:rsid w:val="00772B4C"/>
    <w:rsid w:val="00781541"/>
    <w:rsid w:val="0078177C"/>
    <w:rsid w:val="007C52B4"/>
    <w:rsid w:val="007C7CA0"/>
    <w:rsid w:val="007E1F1C"/>
    <w:rsid w:val="00802343"/>
    <w:rsid w:val="00805723"/>
    <w:rsid w:val="00807650"/>
    <w:rsid w:val="008157BC"/>
    <w:rsid w:val="00816AE4"/>
    <w:rsid w:val="00821271"/>
    <w:rsid w:val="008306EB"/>
    <w:rsid w:val="00836950"/>
    <w:rsid w:val="00872E61"/>
    <w:rsid w:val="00877341"/>
    <w:rsid w:val="00877F77"/>
    <w:rsid w:val="0088260B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8F5373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77926"/>
    <w:rsid w:val="00986B24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4609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474B7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E589A"/>
    <w:rsid w:val="00BF4D7C"/>
    <w:rsid w:val="00C02110"/>
    <w:rsid w:val="00C144B1"/>
    <w:rsid w:val="00C1739D"/>
    <w:rsid w:val="00C17B89"/>
    <w:rsid w:val="00C33239"/>
    <w:rsid w:val="00C3386A"/>
    <w:rsid w:val="00C34DC6"/>
    <w:rsid w:val="00C51479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1636"/>
    <w:rsid w:val="00D4307F"/>
    <w:rsid w:val="00D452B0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D2DEA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2B30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6272F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XtManalBold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1D35F2"/>
    <w:rsid w:val="002808DD"/>
    <w:rsid w:val="00293436"/>
    <w:rsid w:val="00326978"/>
    <w:rsid w:val="00327130"/>
    <w:rsid w:val="003B1260"/>
    <w:rsid w:val="004F0EEE"/>
    <w:rsid w:val="00563D16"/>
    <w:rsid w:val="005D5EC7"/>
    <w:rsid w:val="006A3405"/>
    <w:rsid w:val="006D4E5C"/>
    <w:rsid w:val="006E5C43"/>
    <w:rsid w:val="00722673"/>
    <w:rsid w:val="0078378C"/>
    <w:rsid w:val="00830C27"/>
    <w:rsid w:val="00877BD9"/>
    <w:rsid w:val="0090649C"/>
    <w:rsid w:val="00A33F32"/>
    <w:rsid w:val="00D224FB"/>
    <w:rsid w:val="00E25223"/>
    <w:rsid w:val="00EF40B8"/>
    <w:rsid w:val="00F4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DA9ADA59-19A7-434A-8885-0E025686E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640</Words>
  <Characters>3653</Characters>
  <Application>Microsoft Office Word</Application>
  <DocSecurity>0</DocSecurity>
  <Lines>30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122</cp:revision>
  <cp:lastPrinted>2023-06-20T08:35:00Z</cp:lastPrinted>
  <dcterms:created xsi:type="dcterms:W3CDTF">2022-10-23T13:51:00Z</dcterms:created>
  <dcterms:modified xsi:type="dcterms:W3CDTF">2023-06-2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